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に関連する基本的な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に関連する基本的な制度や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制度や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20:04:58Z</dcterms:created>
  <dcterms:modified xsi:type="dcterms:W3CDTF">2022-02-17T20: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